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E238CA" w:rsidR="00E238CA" w:rsidP="00E238CA" w:rsidRDefault="00E238CA" w14:paraId="18CFFCEB" w14:textId="554EFD2C">
      <w:pPr>
        <w:spacing w:before="240" w:line="0" w:lineRule="atLeast"/>
        <w:ind w:right="20"/>
        <w:rPr>
          <w:rFonts w:ascii="Arial" w:hAnsi="Arial" w:eastAsia="Arial" w:cs="Arial"/>
          <w:color w:val="A41E34"/>
          <w:sz w:val="28"/>
          <w:szCs w:val="28"/>
        </w:rPr>
      </w:pPr>
    </w:p>
    <w:p w:rsidR="00F04531" w:rsidP="005E2F6D" w:rsidRDefault="00231575" w14:paraId="534B3635" w14:textId="58F9FDDA">
      <w:pPr>
        <w:spacing w:before="240" w:line="0" w:lineRule="atLeast"/>
        <w:ind w:right="20"/>
        <w:jc w:val="center"/>
        <w:rPr>
          <w:rFonts w:ascii="Arial" w:hAnsi="Arial" w:eastAsia="Arial" w:cs="Arial"/>
          <w:b/>
          <w:bCs/>
          <w:color w:val="A41E34"/>
          <w:sz w:val="28"/>
          <w:szCs w:val="28"/>
        </w:rPr>
      </w:pPr>
      <w:r>
        <w:rPr>
          <w:rFonts w:ascii="Arial" w:hAnsi="Arial" w:eastAsia="Arial" w:cs="Arial"/>
          <w:b/>
          <w:bCs/>
          <w:color w:val="A41E34"/>
          <w:sz w:val="28"/>
          <w:szCs w:val="28"/>
        </w:rPr>
        <w:t>Walk Boston Exercise: Data Lifecycle</w:t>
      </w:r>
    </w:p>
    <w:p w:rsidR="00511F03" w:rsidP="005E2F6D" w:rsidRDefault="00511F03" w14:paraId="6E5DBB0A" w14:textId="7E26853B">
      <w:pPr>
        <w:jc w:val="both"/>
        <w:rPr>
          <w:rFonts w:ascii="Arial" w:hAnsi="Arial" w:cs="Arial"/>
        </w:rPr>
      </w:pPr>
    </w:p>
    <w:p w:rsidRPr="0039328A" w:rsidR="00E238CA" w:rsidP="005E2F6D" w:rsidRDefault="00E238CA" w14:paraId="26D21BAD" w14:textId="77777777">
      <w:pPr>
        <w:jc w:val="both"/>
        <w:rPr>
          <w:rFonts w:ascii="Arial" w:hAnsi="Arial" w:cs="Arial"/>
        </w:rPr>
      </w:pPr>
    </w:p>
    <w:p w:rsidRPr="0039328A" w:rsidR="0039328A" w:rsidP="005E2F6D" w:rsidRDefault="00E238CA" w14:paraId="2857E541" w14:textId="25EACC8C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:rsidRPr="00E238CA" w:rsidR="00E238CA" w:rsidP="00E238CA" w:rsidRDefault="00231575" w14:paraId="1A08266B" w14:textId="51BB8736">
      <w:pPr>
        <w:jc w:val="both"/>
        <w:rPr>
          <w:rFonts w:ascii="Arial" w:hAnsi="Arial" w:cs="Arial"/>
        </w:rPr>
      </w:pPr>
      <w:r w:rsidRPr="6403F2A7" w:rsidR="00231575">
        <w:rPr>
          <w:rFonts w:ascii="Arial" w:hAnsi="Arial" w:cs="Arial"/>
        </w:rPr>
        <w:t xml:space="preserve">In the Walk Boston exercise, you will import and manipulate JSON data. As you go through the videos and coding assignment, take note </w:t>
      </w:r>
      <w:r w:rsidRPr="6403F2A7" w:rsidR="6FFB659F">
        <w:rPr>
          <w:rFonts w:ascii="Arial" w:hAnsi="Arial" w:cs="Arial"/>
        </w:rPr>
        <w:t xml:space="preserve">about any challenges you encounter in </w:t>
      </w:r>
      <w:r w:rsidRPr="6403F2A7" w:rsidR="00231575">
        <w:rPr>
          <w:rFonts w:ascii="Arial" w:hAnsi="Arial" w:cs="Arial"/>
        </w:rPr>
        <w:t>the stages of the data lifecycle</w:t>
      </w:r>
      <w:r w:rsidRPr="6403F2A7" w:rsidR="7509B51C"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E238CA" w:rsidTr="6403F2A7" w14:paraId="000C5693" w14:textId="77777777">
        <w:tc>
          <w:tcPr>
            <w:tcW w:w="4225" w:type="dxa"/>
            <w:tcMar/>
          </w:tcPr>
          <w:p w:rsidRPr="0039328A" w:rsidR="00E238CA" w:rsidP="00FC05EE" w:rsidRDefault="00231575" w14:paraId="6F3F1617" w14:textId="06D382E5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fecycle Stage</w:t>
            </w:r>
          </w:p>
          <w:p w:rsidRPr="00E238CA" w:rsidR="00E238CA" w:rsidP="00E238CA" w:rsidRDefault="00E238CA" w14:paraId="4EE2589A" w14:textId="10A3995C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125" w:type="dxa"/>
            <w:tcMar/>
          </w:tcPr>
          <w:p w:rsidRPr="0039328A" w:rsidR="00E238CA" w:rsidP="00E238CA" w:rsidRDefault="00231575" w14:paraId="3691927D" w14:textId="605F0A58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Notes</w:t>
            </w:r>
          </w:p>
          <w:p w:rsidRPr="00E238CA" w:rsidR="00E238CA" w:rsidP="00E238CA" w:rsidRDefault="00E238CA" w14:paraId="5C6DEC3A" w14:textId="623F6EFC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E238CA" w:rsidTr="6403F2A7" w14:paraId="7D292E50" w14:textId="77777777">
        <w:tc>
          <w:tcPr>
            <w:tcW w:w="4225" w:type="dxa"/>
            <w:tcMar/>
          </w:tcPr>
          <w:p w:rsidRPr="00231575" w:rsidR="00E238CA" w:rsidP="6403F2A7" w:rsidRDefault="00231575" w14:paraId="7461EF49" w14:textId="1CABEAFC">
            <w:pPr>
              <w:pStyle w:val="ListParagraph"/>
              <w:numPr>
                <w:ilvl w:val="0"/>
                <w:numId w:val="2"/>
              </w:numPr>
              <w:jc w:val="both"/>
              <w:rPr/>
            </w:pPr>
            <w:r w:rsidRPr="6403F2A7" w:rsidR="00231575">
              <w:rPr>
                <w:rFonts w:ascii="Arial" w:hAnsi="Arial" w:cs="Arial"/>
              </w:rPr>
              <w:t xml:space="preserve">Create a staging </w:t>
            </w:r>
            <w:r w:rsidRPr="6403F2A7" w:rsidR="00231575">
              <w:rPr>
                <w:rFonts w:ascii="Arial" w:hAnsi="Arial" w:cs="Arial"/>
              </w:rPr>
              <w:t>are</w:t>
            </w:r>
            <w:r w:rsidRPr="6403F2A7" w:rsidR="3DCF8F49">
              <w:rPr>
                <w:rFonts w:ascii="Arial" w:hAnsi="Arial" w:cs="Arial"/>
              </w:rPr>
              <w:t>a</w:t>
            </w:r>
            <w:r w:rsidRPr="6403F2A7" w:rsidR="00231575">
              <w:rPr>
                <w:rFonts w:ascii="Arial" w:hAnsi="Arial" w:cs="Arial"/>
              </w:rPr>
              <w:t xml:space="preserve"> for the data</w:t>
            </w:r>
          </w:p>
        </w:tc>
        <w:tc>
          <w:tcPr>
            <w:tcW w:w="5125" w:type="dxa"/>
            <w:tcMar/>
          </w:tcPr>
          <w:p w:rsidR="00E238CA" w:rsidP="6403F2A7" w:rsidRDefault="00E238CA" w14:noSpellErr="1" w14:paraId="758CADC2" w14:textId="0925DFFA">
            <w:pPr>
              <w:jc w:val="both"/>
              <w:rPr>
                <w:rFonts w:ascii="Arial" w:hAnsi="Arial" w:cs="Arial"/>
              </w:rPr>
            </w:pPr>
          </w:p>
          <w:p w:rsidR="00E238CA" w:rsidP="6403F2A7" w:rsidRDefault="00E238CA" w14:paraId="31E962CF" w14:textId="0C64456E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E238CA" w:rsidP="6403F2A7" w:rsidRDefault="00E238CA" w14:paraId="5162A772" w14:textId="334DCD4C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E238CA" w:rsidP="6403F2A7" w:rsidRDefault="00E238CA" w14:paraId="5266D8A5" w14:textId="70FA4552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E238CA" w:rsidP="6403F2A7" w:rsidRDefault="00E238CA" w14:paraId="5A7194AE" w14:textId="097DE07C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E238CA" w:rsidP="6403F2A7" w:rsidRDefault="00E238CA" w14:paraId="3A9C35AB" w14:textId="7534AC3B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E238CA" w:rsidP="6403F2A7" w:rsidRDefault="00E238CA" w14:paraId="6C25B1F6" w14:textId="52495D1F">
            <w:pPr>
              <w:pStyle w:val="Normal"/>
              <w:jc w:val="both"/>
              <w:rPr>
                <w:rFonts w:ascii="Arial" w:hAnsi="Arial" w:cs="Arial"/>
              </w:rPr>
            </w:pPr>
          </w:p>
        </w:tc>
      </w:tr>
      <w:tr w:rsidR="00E238CA" w:rsidTr="6403F2A7" w14:paraId="72C41459" w14:textId="77777777">
        <w:tc>
          <w:tcPr>
            <w:tcW w:w="4225" w:type="dxa"/>
            <w:tcMar/>
          </w:tcPr>
          <w:p w:rsidRPr="00231575" w:rsidR="00E238CA" w:rsidP="00231575" w:rsidRDefault="00231575" w14:paraId="2FE2AE52" w14:textId="5929248C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</w:rPr>
            </w:pPr>
            <w:r w:rsidRPr="6403F2A7" w:rsidR="00231575">
              <w:rPr>
                <w:rFonts w:ascii="Arial" w:hAnsi="Arial" w:cs="Arial"/>
              </w:rPr>
              <w:t>Access the raw data</w:t>
            </w:r>
          </w:p>
        </w:tc>
        <w:tc>
          <w:tcPr>
            <w:tcW w:w="5125" w:type="dxa"/>
            <w:tcMar/>
          </w:tcPr>
          <w:p w:rsidR="00E238CA" w:rsidP="6403F2A7" w:rsidRDefault="00E238CA" w14:noSpellErr="1" w14:paraId="60456A8A" w14:textId="1C4379F4">
            <w:pPr>
              <w:jc w:val="both"/>
              <w:rPr>
                <w:rFonts w:ascii="Arial" w:hAnsi="Arial" w:cs="Arial"/>
              </w:rPr>
            </w:pPr>
          </w:p>
          <w:p w:rsidR="00E238CA" w:rsidP="6403F2A7" w:rsidRDefault="00E238CA" w14:paraId="437EA4E8" w14:textId="04B65D0C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E238CA" w:rsidP="6403F2A7" w:rsidRDefault="00E238CA" w14:paraId="54E6F714" w14:textId="59BB3A3D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E238CA" w:rsidP="6403F2A7" w:rsidRDefault="00E238CA" w14:paraId="5A97D21A" w14:textId="362C629E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E238CA" w:rsidP="6403F2A7" w:rsidRDefault="00E238CA" w14:paraId="45C3622F" w14:textId="59CA6B6E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E238CA" w:rsidP="6403F2A7" w:rsidRDefault="00E238CA" w14:paraId="2952DAFB" w14:textId="12D25191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E238CA" w:rsidP="6403F2A7" w:rsidRDefault="00E238CA" w14:paraId="264651FD" w14:textId="73D2966B">
            <w:pPr>
              <w:pStyle w:val="Normal"/>
              <w:jc w:val="both"/>
              <w:rPr>
                <w:rFonts w:ascii="Arial" w:hAnsi="Arial" w:cs="Arial"/>
              </w:rPr>
            </w:pPr>
          </w:p>
        </w:tc>
      </w:tr>
      <w:tr w:rsidR="00E238CA" w:rsidTr="6403F2A7" w14:paraId="26605260" w14:textId="77777777">
        <w:tc>
          <w:tcPr>
            <w:tcW w:w="4225" w:type="dxa"/>
            <w:tcMar/>
          </w:tcPr>
          <w:p w:rsidRPr="00231575" w:rsidR="00E238CA" w:rsidP="00231575" w:rsidRDefault="00231575" w14:paraId="674D986F" w14:textId="497A487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</w:rPr>
            </w:pPr>
            <w:r w:rsidRPr="6403F2A7" w:rsidR="00231575">
              <w:rPr>
                <w:rFonts w:ascii="Arial" w:hAnsi="Arial" w:cs="Arial"/>
              </w:rPr>
              <w:t>Convert the JSON data into a JavaScript object</w:t>
            </w:r>
          </w:p>
        </w:tc>
        <w:tc>
          <w:tcPr>
            <w:tcW w:w="5125" w:type="dxa"/>
            <w:tcMar/>
          </w:tcPr>
          <w:p w:rsidR="00E238CA" w:rsidP="6403F2A7" w:rsidRDefault="00E238CA" w14:noSpellErr="1" w14:paraId="59ECF65E" w14:textId="592C01DA">
            <w:pPr>
              <w:jc w:val="both"/>
              <w:rPr>
                <w:rFonts w:ascii="Arial" w:hAnsi="Arial" w:cs="Arial"/>
              </w:rPr>
            </w:pPr>
          </w:p>
          <w:p w:rsidR="00E238CA" w:rsidP="6403F2A7" w:rsidRDefault="00E238CA" w14:paraId="1F770446" w14:textId="0D9FE690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E238CA" w:rsidP="6403F2A7" w:rsidRDefault="00E238CA" w14:paraId="44382853" w14:textId="0331953C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E238CA" w:rsidP="6403F2A7" w:rsidRDefault="00E238CA" w14:paraId="6210255C" w14:textId="09127A3F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E238CA" w:rsidP="6403F2A7" w:rsidRDefault="00E238CA" w14:paraId="28FB526A" w14:textId="3C73DB8E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E238CA" w:rsidP="6403F2A7" w:rsidRDefault="00E238CA" w14:paraId="527CA5F3" w14:textId="4B81DA0F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E238CA" w:rsidP="6403F2A7" w:rsidRDefault="00E238CA" w14:paraId="26DDCF24" w14:textId="1E45F58A">
            <w:pPr>
              <w:pStyle w:val="Normal"/>
              <w:jc w:val="both"/>
              <w:rPr>
                <w:rFonts w:ascii="Arial" w:hAnsi="Arial" w:cs="Arial"/>
              </w:rPr>
            </w:pPr>
          </w:p>
        </w:tc>
      </w:tr>
      <w:tr w:rsidR="00231575" w:rsidTr="6403F2A7" w14:paraId="0DBB4CE9" w14:textId="77777777">
        <w:tc>
          <w:tcPr>
            <w:tcW w:w="4225" w:type="dxa"/>
            <w:tcMar/>
          </w:tcPr>
          <w:p w:rsidRPr="00231575" w:rsidR="00231575" w:rsidP="00231575" w:rsidRDefault="00231575" w14:paraId="2555DCC0" w14:textId="4F105E68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</w:rPr>
            </w:pPr>
            <w:r w:rsidRPr="6403F2A7" w:rsidR="00231575">
              <w:rPr>
                <w:rFonts w:ascii="Arial" w:hAnsi="Arial" w:cs="Arial"/>
              </w:rPr>
              <w:t>Import the data into an HTML file and manipulate it</w:t>
            </w:r>
          </w:p>
          <w:p w:rsidR="00231575" w:rsidP="00FC05EE" w:rsidRDefault="00231575" w14:paraId="4D3CDE00" w14:textId="77777777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125" w:type="dxa"/>
            <w:tcMar/>
          </w:tcPr>
          <w:p w:rsidR="00231575" w:rsidP="6403F2A7" w:rsidRDefault="00231575" w14:noSpellErr="1" w14:paraId="597789B7" w14:textId="577B5D10">
            <w:pPr>
              <w:jc w:val="both"/>
              <w:rPr>
                <w:rFonts w:ascii="Arial" w:hAnsi="Arial" w:cs="Arial"/>
              </w:rPr>
            </w:pPr>
          </w:p>
          <w:p w:rsidR="00231575" w:rsidP="6403F2A7" w:rsidRDefault="00231575" w14:paraId="3FF7A3BB" w14:textId="4271847F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231575" w:rsidP="6403F2A7" w:rsidRDefault="00231575" w14:paraId="4EFBBF62" w14:textId="0D94944F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231575" w:rsidP="6403F2A7" w:rsidRDefault="00231575" w14:paraId="31265353" w14:textId="22D508DD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231575" w:rsidP="6403F2A7" w:rsidRDefault="00231575" w14:paraId="05A4ACDE" w14:textId="0847DA47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231575" w:rsidP="6403F2A7" w:rsidRDefault="00231575" w14:paraId="05594A58" w14:textId="0D9DFEEB">
            <w:pPr>
              <w:pStyle w:val="Normal"/>
              <w:jc w:val="both"/>
              <w:rPr>
                <w:rFonts w:ascii="Arial" w:hAnsi="Arial" w:cs="Arial"/>
              </w:rPr>
            </w:pPr>
          </w:p>
          <w:p w:rsidR="00231575" w:rsidP="6403F2A7" w:rsidRDefault="00231575" w14:paraId="331D7FC4" w14:textId="7D4E4A81">
            <w:pPr>
              <w:pStyle w:val="Normal"/>
              <w:jc w:val="both"/>
              <w:rPr>
                <w:rFonts w:ascii="Arial" w:hAnsi="Arial" w:cs="Arial"/>
              </w:rPr>
            </w:pPr>
          </w:p>
        </w:tc>
      </w:tr>
    </w:tbl>
    <w:p w:rsidRPr="00E238CA" w:rsidR="00E238CA" w:rsidP="00E238CA" w:rsidRDefault="00E238CA" w14:paraId="58FC0E22" w14:textId="77777777">
      <w:pPr>
        <w:jc w:val="both"/>
        <w:rPr>
          <w:rFonts w:ascii="Arial" w:hAnsi="Arial" w:cs="Arial"/>
        </w:rPr>
      </w:pPr>
    </w:p>
    <w:sectPr w:rsidRPr="00E238CA" w:rsidR="00E238CA">
      <w:headerReference w:type="even" r:id="rId9"/>
      <w:headerReference w:type="default" r:id="rId10"/>
      <w:footerReference w:type="default" r:id="rId11"/>
      <w:headerReference w:type="first" r:id="rId12"/>
      <w:pgSz w:w="12240" w:h="15840" w:orient="portrait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C59FE" w:rsidRDefault="004C59FE" w14:paraId="078F7D02" w14:textId="77777777">
      <w:pPr>
        <w:spacing w:after="0" w:line="240" w:lineRule="auto"/>
      </w:pPr>
      <w:r>
        <w:separator/>
      </w:r>
    </w:p>
  </w:endnote>
  <w:endnote w:type="continuationSeparator" w:id="0">
    <w:p w:rsidR="004C59FE" w:rsidRDefault="004C59FE" w14:paraId="7D83A6C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511F03" w:rsidRDefault="00FC2F3C" w14:paraId="7B2ABAE3" w14:textId="77777777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:rsidR="00511F03" w:rsidRDefault="00FC2F3C" w14:paraId="3150904D" w14:textId="77777777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6403F2A7" w:rsidR="6403F2A7">
      <w:rPr>
        <w:rFonts w:ascii="Trebuchet MS" w:hAnsi="Trebuchet MS"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</w:r>
    <w:r w:rsidR="6403F2A7">
      <w:rPr>
        <w:rFonts w:ascii="Trebuchet MS" w:hAnsi="Trebuchet MS"/>
        <w:color w:val="FFFFFF" w:themeColor="background1"/>
        <w:lang w:val="en-IN"/>
      </w:rPr>
      <w:t xml:space="preserve">                                                                                                              </w:t>
    </w:r>
    <w:r w:rsidRPr="6403F2A7" w:rsidR="6403F2A7">
      <w:rPr>
        <w:rFonts w:ascii="Trebuchet MS" w:hAnsi="Trebuchet MS"/>
        <w:color w:val="FFFFFF" w:themeColor="background1"/>
      </w:rPr>
      <w:t xml:space="preserve">Page </w:t>
    </w:r>
    <w:r w:rsidRPr="6403F2A7">
      <w:rPr>
        <w:rFonts w:ascii="Trebuchet MS" w:hAnsi="Trebuchet MS"/>
        <w:color w:val="FFFFFF" w:themeColor="background1"/>
      </w:rPr>
      <w:fldChar w:fldCharType="begin"/>
    </w:r>
    <w:r w:rsidRPr="6403F2A7">
      <w:rPr>
        <w:rFonts w:ascii="Trebuchet MS" w:hAnsi="Trebuchet MS"/>
        <w:color w:val="FFFFFF" w:themeColor="background1"/>
      </w:rPr>
      <w:instrText xml:space="preserve"> PAGE </w:instrText>
    </w:r>
    <w:r w:rsidRPr="6403F2A7">
      <w:rPr>
        <w:rFonts w:ascii="Trebuchet MS" w:hAnsi="Trebuchet MS"/>
        <w:color w:val="FFFFFF" w:themeColor="background1"/>
      </w:rPr>
      <w:fldChar w:fldCharType="separate"/>
    </w:r>
    <w:r w:rsidRPr="6403F2A7" w:rsidR="6403F2A7">
      <w:rPr>
        <w:rFonts w:ascii="Trebuchet MS" w:hAnsi="Trebuchet MS"/>
        <w:color w:val="FFFFFF" w:themeColor="background1"/>
      </w:rPr>
      <w:t>6</w:t>
    </w:r>
    <w:r w:rsidRPr="6403F2A7">
      <w:rPr>
        <w:rFonts w:ascii="Trebuchet MS" w:hAnsi="Trebuchet MS"/>
        <w:color w:val="FFFFFF" w:themeColor="background1"/>
      </w:rPr>
      <w:fldChar w:fldCharType="end"/>
    </w:r>
    <w:r w:rsidRPr="6403F2A7" w:rsidR="6403F2A7">
      <w:rPr>
        <w:rFonts w:ascii="Trebuchet MS" w:hAnsi="Trebuchet MS"/>
        <w:color w:val="FFFFFF" w:themeColor="background1"/>
      </w:rPr>
      <w:t xml:space="preserve"> of </w:t>
    </w:r>
    <w:r w:rsidRPr="6403F2A7">
      <w:rPr>
        <w:rFonts w:ascii="Trebuchet MS" w:hAnsi="Trebuchet MS"/>
        <w:color w:val="FFFFFF" w:themeColor="background1"/>
      </w:rPr>
      <w:fldChar w:fldCharType="begin"/>
    </w:r>
    <w:r w:rsidRPr="6403F2A7">
      <w:rPr>
        <w:rFonts w:ascii="Trebuchet MS" w:hAnsi="Trebuchet MS"/>
        <w:color w:val="FFFFFF" w:themeColor="background1"/>
      </w:rPr>
      <w:instrText xml:space="preserve"> NUMPAGES  </w:instrText>
    </w:r>
    <w:r w:rsidRPr="6403F2A7">
      <w:rPr>
        <w:rFonts w:ascii="Trebuchet MS" w:hAnsi="Trebuchet MS"/>
        <w:color w:val="FFFFFF" w:themeColor="background1"/>
      </w:rPr>
      <w:fldChar w:fldCharType="separate"/>
    </w:r>
    <w:r w:rsidRPr="6403F2A7" w:rsidR="6403F2A7">
      <w:rPr>
        <w:rFonts w:ascii="Trebuchet MS" w:hAnsi="Trebuchet MS"/>
        <w:color w:val="FFFFFF" w:themeColor="background1"/>
      </w:rPr>
      <w:t>10</w:t>
    </w:r>
    <w:r w:rsidRPr="6403F2A7">
      <w:rPr>
        <w:rFonts w:ascii="Trebuchet MS" w:hAnsi="Trebuchet MS"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C59FE" w:rsidRDefault="004C59FE" w14:paraId="1E8A8753" w14:textId="77777777">
      <w:pPr>
        <w:spacing w:after="0" w:line="240" w:lineRule="auto"/>
      </w:pPr>
      <w:r>
        <w:separator/>
      </w:r>
    </w:p>
  </w:footnote>
  <w:footnote w:type="continuationSeparator" w:id="0">
    <w:p w:rsidR="004C59FE" w:rsidRDefault="004C59FE" w14:paraId="2A93C96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p14">
  <w:p w:rsidR="00511F03" w:rsidRDefault="00FC2F3C" w14:paraId="3527F7B6" w14:textId="77777777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 w:rsidR="6403F2A7">
      <w:rPr/>
      <w:t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p14">
  <w:p w:rsidR="00511F03" w:rsidRDefault="00FC2F3C" w14:paraId="6FE1EB4D" w14:textId="77777777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 w:rsidR="6403F2A7">
      <w:rPr/>
      <w:t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p14">
  <w:p w:rsidR="00511F03" w:rsidRDefault="00FC2F3C" w14:paraId="3090AF2C" w14:textId="77777777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 w:rsidR="6403F2A7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9337486"/>
    <w:multiLevelType w:val="hybridMultilevel"/>
    <w:tmpl w:val="43464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31575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C59FE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2DB8153C"/>
    <w:rsid w:val="3A0BC49E"/>
    <w:rsid w:val="3DCF8F49"/>
    <w:rsid w:val="3E8B474B"/>
    <w:rsid w:val="48DA0EEE"/>
    <w:rsid w:val="6403F2A7"/>
    <w:rsid w:val="6FFB659F"/>
    <w:rsid w:val="7509B51C"/>
    <w:rsid w:val="769F2C89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="Times New Roman" w:hAnsi="Times New Roman" w:eastAsia="SimSu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styleId="pull-right" w:customStyle="1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styleId="lead" w:customStyle="1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styleId="FooterChar" w:customStyle="1">
    <w:name w:val="Footer Char"/>
    <w:basedOn w:val="DefaultParagraphFont"/>
    <w:link w:val="Footer"/>
    <w:uiPriority w:val="99"/>
    <w:qFormat/>
  </w:style>
  <w:style w:type="character" w:styleId="itemname" w:customStyle="1">
    <w:name w:val="item_name"/>
    <w:qFormat/>
  </w:style>
  <w:style w:type="character" w:styleId="transcription-time-part" w:customStyle="1">
    <w:name w:val="transcription-time-part"/>
    <w:basedOn w:val="DefaultParagraphFont"/>
    <w:qFormat/>
  </w:style>
  <w:style w:type="character" w:styleId="large" w:customStyle="1">
    <w:name w:val="large"/>
    <w:qFormat/>
  </w:style>
  <w:style w:type="character" w:styleId="HeaderChar" w:customStyle="1">
    <w:name w:val="Header Char"/>
    <w:basedOn w:val="DefaultParagraphFont"/>
    <w:link w:val="Header"/>
    <w:uiPriority w:val="99"/>
    <w:qFormat/>
  </w:style>
  <w:style w:type="character" w:styleId="ig-header-title" w:customStyle="1">
    <w:name w:val="ig-header-title"/>
    <w:basedOn w:val="DefaultParagraphFont"/>
    <w:rsid w:val="0039328A"/>
  </w:style>
  <w:style w:type="character" w:styleId="name" w:customStyle="1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ntTable" Target="fontTable.xml" Id="rId13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header" Target="header3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oter" Target="footer1.xml" Id="rId11" /><Relationship Type="http://schemas.openxmlformats.org/officeDocument/2006/relationships/settings" Target="settings.xml" Id="rId5" /><Relationship Type="http://schemas.openxmlformats.org/officeDocument/2006/relationships/header" Target="header2.xml" Id="rId10" /><Relationship Type="http://schemas.openxmlformats.org/officeDocument/2006/relationships/styles" Target="styles.xml" Id="rId4" /><Relationship Type="http://schemas.openxmlformats.org/officeDocument/2006/relationships/header" Target="header1.xml" Id="rId9" /><Relationship Type="http://schemas.openxmlformats.org/officeDocument/2006/relationships/theme" Target="theme/theme1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meritus</dc:creator>
  <lastModifiedBy>Emily Pope</lastModifiedBy>
  <revision>37</revision>
  <lastPrinted>2020-02-29T12:13:00.0000000Z</lastPrinted>
  <dcterms:created xsi:type="dcterms:W3CDTF">2020-12-03T09:04:00.0000000Z</dcterms:created>
  <dcterms:modified xsi:type="dcterms:W3CDTF">2021-01-26T00:11:46.689076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